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6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  <w:gridCol w:w="5395"/>
      </w:tblGrid>
      <w:tr w:rsidR="00006CB5" w:rsidRPr="00CE75B2" w14:paraId="0A11232A" w14:textId="77777777" w:rsidTr="00006CB5">
        <w:tc>
          <w:tcPr>
            <w:tcW w:w="5395" w:type="dxa"/>
          </w:tcPr>
          <w:p w14:paraId="61CF55F6" w14:textId="5C5721E5" w:rsidR="00006CB5" w:rsidRPr="00CE75B2" w:rsidRDefault="00006CB5" w:rsidP="00E015E4">
            <w:pPr>
              <w:spacing w:line="264" w:lineRule="auto"/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</w:pPr>
            <w:proofErr w:type="spellStart"/>
            <w:r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  <w:t>Abdinasir</w:t>
            </w:r>
            <w:proofErr w:type="spellEnd"/>
            <w:r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  <w:t xml:space="preserve"> </w:t>
            </w:r>
            <w:proofErr w:type="spellStart"/>
            <w:r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  <w:t>Warsam</w:t>
            </w:r>
            <w:r w:rsidRPr="00CE75B2"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  <w:t>e</w:t>
            </w:r>
            <w:proofErr w:type="spellEnd"/>
          </w:p>
          <w:p w14:paraId="6A21A671" w14:textId="40F2C355" w:rsidR="00006CB5" w:rsidRPr="00CE75B2" w:rsidRDefault="00006CB5" w:rsidP="00E015E4">
            <w:pPr>
              <w:spacing w:before="120" w:line="264" w:lineRule="auto"/>
              <w:rPr>
                <w:rFonts w:ascii="Franklin Gothic Book" w:eastAsia="Calibri" w:hAnsi="Franklin Gothic Book"/>
                <w:color w:val="0F5581"/>
                <w:szCs w:val="24"/>
              </w:rPr>
            </w:pPr>
          </w:p>
        </w:tc>
        <w:tc>
          <w:tcPr>
            <w:tcW w:w="5395" w:type="dxa"/>
          </w:tcPr>
          <w:p w14:paraId="03785A9F" w14:textId="77777777" w:rsidR="00006CB5" w:rsidRPr="000708A6" w:rsidRDefault="00A811C3" w:rsidP="00E015E4">
            <w:pPr>
              <w:spacing w:line="264" w:lineRule="auto"/>
              <w:jc w:val="right"/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</w:pPr>
            <w:hyperlink r:id="rId7" w:history="1">
              <w:r w:rsidR="00006CB5" w:rsidRPr="000231BC">
                <w:rPr>
                  <w:rStyle w:val="Hyperlink"/>
                  <w:rFonts w:ascii="Franklin Gothic Book" w:hAnsi="Franklin Gothic Book" w:cs="FranklinGothicURW-Boo"/>
                  <w:sz w:val="20"/>
                  <w:szCs w:val="20"/>
                  <w:lang w:val="en-GB"/>
                </w:rPr>
                <w:t>abdinasir_jirde@hotmail.com</w:t>
              </w:r>
            </w:hyperlink>
            <w:r w:rsidR="00006CB5"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  <w:t xml:space="preserve"> </w:t>
            </w:r>
            <w:r w:rsidR="00006CB5" w:rsidRPr="000708A6"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  <w:t xml:space="preserve">• </w:t>
            </w:r>
            <w:r w:rsidR="00006CB5" w:rsidRPr="009E100F"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  <w:t>07519551171</w:t>
            </w:r>
          </w:p>
          <w:p w14:paraId="47073C52" w14:textId="3B393976" w:rsidR="00006CB5" w:rsidRPr="00CE75B2" w:rsidRDefault="00A811C3" w:rsidP="00E015E4">
            <w:pPr>
              <w:autoSpaceDE w:val="0"/>
              <w:autoSpaceDN w:val="0"/>
              <w:adjustRightInd w:val="0"/>
              <w:spacing w:line="264" w:lineRule="auto"/>
              <w:jc w:val="right"/>
              <w:rPr>
                <w:rFonts w:ascii="Franklin Gothic Book" w:eastAsia="Calibri" w:hAnsi="Franklin Gothic Book" w:cs="FranklinGothicURW-Boo"/>
                <w:color w:val="0F5581"/>
                <w:sz w:val="20"/>
              </w:rPr>
            </w:pPr>
            <w:hyperlink r:id="rId8" w:history="1">
              <w:r w:rsidR="00006CB5">
                <w:rPr>
                  <w:rStyle w:val="Hyperlink"/>
                  <w:rFonts w:ascii="Franklin Gothic Book" w:hAnsi="Franklin Gothic Book" w:cs="FranklinGothicURW-Boo"/>
                  <w:sz w:val="20"/>
                  <w:szCs w:val="20"/>
                  <w:lang w:val="en-GB"/>
                </w:rPr>
                <w:t>LinkedIn URL</w:t>
              </w:r>
            </w:hyperlink>
            <w:r w:rsidR="00006CB5"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  <w:t xml:space="preserve"> </w:t>
            </w:r>
            <w:r w:rsidR="00006CB5" w:rsidRPr="000708A6"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  <w:t xml:space="preserve">• </w:t>
            </w:r>
            <w:r w:rsidR="00006CB5">
              <w:rPr>
                <w:rFonts w:ascii="Franklin Gothic Book" w:hAnsi="Franklin Gothic Book" w:cs="FranklinGothicURW-Boo"/>
                <w:color w:val="0F5581"/>
                <w:sz w:val="20"/>
                <w:szCs w:val="20"/>
                <w:lang w:val="en-GB"/>
              </w:rPr>
              <w:t>Birmingham, UK</w:t>
            </w:r>
          </w:p>
        </w:tc>
        <w:tc>
          <w:tcPr>
            <w:tcW w:w="5395" w:type="dxa"/>
          </w:tcPr>
          <w:p w14:paraId="27FB225B" w14:textId="11FD8C97" w:rsidR="00006CB5" w:rsidRPr="00CE75B2" w:rsidRDefault="00006CB5" w:rsidP="00E015E4">
            <w:pPr>
              <w:autoSpaceDE w:val="0"/>
              <w:autoSpaceDN w:val="0"/>
              <w:adjustRightInd w:val="0"/>
              <w:spacing w:line="264" w:lineRule="auto"/>
              <w:jc w:val="right"/>
              <w:rPr>
                <w:rFonts w:ascii="Franklin Gothic Book" w:eastAsia="Calibri" w:hAnsi="Franklin Gothic Book" w:cs="FranklinGothicURW-Boo"/>
                <w:color w:val="0F5581"/>
                <w:sz w:val="20"/>
              </w:rPr>
            </w:pPr>
            <w:r w:rsidRPr="00CE75B2">
              <w:rPr>
                <w:rFonts w:ascii="Franklin Gothic Book" w:eastAsia="Calibri" w:hAnsi="Franklin Gothic Book" w:cs="FranklinGothicURW-Boo"/>
                <w:color w:val="0F5581"/>
                <w:sz w:val="20"/>
              </w:rPr>
              <w:t>loremeipsum@gmail.com • (343) 123-1133</w:t>
            </w:r>
          </w:p>
          <w:p w14:paraId="6861C6B6" w14:textId="77777777" w:rsidR="00006CB5" w:rsidRPr="00CE75B2" w:rsidRDefault="00006CB5" w:rsidP="00E015E4">
            <w:pPr>
              <w:autoSpaceDE w:val="0"/>
              <w:autoSpaceDN w:val="0"/>
              <w:adjustRightInd w:val="0"/>
              <w:spacing w:line="264" w:lineRule="auto"/>
              <w:jc w:val="right"/>
              <w:rPr>
                <w:rFonts w:ascii="Century" w:eastAsia="Calibri" w:hAnsi="Century" w:cs="FranklinGothicURW-Boo"/>
                <w:color w:val="0F5581"/>
                <w:sz w:val="20"/>
              </w:rPr>
            </w:pPr>
            <w:r w:rsidRPr="00CE75B2">
              <w:rPr>
                <w:rFonts w:ascii="Franklin Gothic Book" w:eastAsia="Calibri" w:hAnsi="Franklin Gothic Book" w:cs="FranklinGothicURW-Boo"/>
                <w:color w:val="0F5581"/>
                <w:sz w:val="20"/>
              </w:rPr>
              <w:t>www.linkedin.com/in/loremipsum • City, Location</w:t>
            </w:r>
          </w:p>
        </w:tc>
      </w:tr>
    </w:tbl>
    <w:p w14:paraId="4E7EBD13" w14:textId="77777777" w:rsidR="00CE75B2" w:rsidRPr="00CE75B2" w:rsidRDefault="00CE75B2" w:rsidP="00E015E4">
      <w:pPr>
        <w:spacing w:line="264" w:lineRule="auto"/>
        <w:rPr>
          <w:rFonts w:ascii="Corbel" w:eastAsia="Calibri" w:hAnsi="Corbel" w:cs="Arial"/>
          <w:color w:val="FFFFFF"/>
          <w:sz w:val="22"/>
          <w:szCs w:val="22"/>
        </w:rPr>
      </w:pPr>
      <w:r w:rsidRPr="00CE75B2">
        <w:rPr>
          <w:rFonts w:ascii="Corbel" w:eastAsia="Calibri" w:hAnsi="Corbel" w:cs="Arial"/>
          <w:noProof/>
          <w:color w:val="FFFFFF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28724B" wp14:editId="7DB592C4">
                <wp:simplePos x="0" y="0"/>
                <wp:positionH relativeFrom="column">
                  <wp:posOffset>-448574</wp:posOffset>
                </wp:positionH>
                <wp:positionV relativeFrom="paragraph">
                  <wp:posOffset>-597487</wp:posOffset>
                </wp:positionV>
                <wp:extent cx="45719" cy="1600200"/>
                <wp:effectExtent l="0" t="0" r="18415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0"/>
                        </a:xfrm>
                        <a:prstGeom prst="rect">
                          <a:avLst/>
                        </a:prstGeom>
                        <a:solidFill>
                          <a:srgbClr val="0F5581"/>
                        </a:solidFill>
                        <a:ln w="12700" cap="flat" cmpd="sng" algn="ctr">
                          <a:solidFill>
                            <a:srgbClr val="0F558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fillcolor="#0f5581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9JyguZgIAAPAEAAAOAAAAZHJzL2Uyb0RvYy54bWysVEtv2zAMvg/YfxB0X+0EfQZ1iqBFhgFF V6wdemZkyRag1yglTvfrR8nuczsMw3JQSJHi4+NHn1/srWE7iVF71/DZQc2ZdMK32nUN/36//nTK WUzgWjDeyYY/ysgvlh8/nA9hIee+96aVyCiIi4shNLxPKSyqKopeWogHPkhHRuXRQiIVu6pFGCi6 NdW8ro+rwWMb0AsZI91ejUa+LPGVkiJ9VSrKxEzDqbZUTiznJp/V8hwWHULotZjKgH+owoJ2lPQ5 1BUkYFvUv4WyWqCPXqUD4W3lldJClh6om1n9rpu7HoIsvRA4MTzDFP9fWHGzu0WmW5odZw4sjegb gQauM5LNMjxDiAvyugu3OGmRxNzrXqHN/9QF2xdIH58hlfvEBF0eHp3MzjgTZJkd1zWNLMesXh4H jOmz9JZloeFIyQuQsLuOaXR9csm5oje6XWtjioLd5tIg20Ge7vro6LRUTNHfuBnHBko/P6HkTACx TBlIJNpAfUfXcQamI/qKhCX3m9fx75LkIq8g9mMxJcJILqsTMdxo2/DTOv8mAIzLLcjC0anVDPUI bpY2vn2k2aAfSRuDWGtKcg0x3QISS6kb2rz0lQ5lPLXoJ4mz3uPPP91nfyIPWTkbiPXU/o8toOTM fHFEq7PZ4WFek6LQ7Oak4GvL5rXFbe2lJ+iJOlRdEbN/Mk+iQm8faEFXOSuZwAnKPQI9KZdp3EZa cSFXq+JGqxEgXbu7IHLwjFOG937/ABgmoiRi2I1/2hBYvOPL6JtfOr/aJq90IdMLrkTCrNBaFTpO n4C8t6/14vXyoVr+AgAA//8DAFBLAwQUAAYACAAAACEAp7m8ROEAAAALAQAADwAAAGRycy9kb3du cmV2LnhtbEyPwU7DMAyG70i8Q2Qkbl06NrqtNJ0AgbiMA90krllj2mqJU5psKzw95gQ3W/70+/uL 9eisOOEQOk8KppMUBFLtTUeNgt32OVmCCFGT0dYTKvjCAOvy8qLQufFnesNTFRvBIRRyraCNsc+l DHWLToeJ75H49uEHpyOvQyPNoM8c7qy8SdNMOt0Rf2h1j48t1ofq6BS40FfbSHVz+LSbp9egXx6+ 32dKXV+N93cgIo7xD4ZffVaHkp32/kgmCKsgWaQZozys5lMQTCTZbA5iz+jtYgWyLOT/DuUPAAAA //8DAFBLAQItABQABgAIAAAAIQC2gziS/gAAAOEBAAATAAAAAAAAAAAAAAAAAAAAAABbQ29udGVu dF9UeXBlc10ueG1sUEsBAi0AFAAGAAgAAAAhADj9If/WAAAAlAEAAAsAAAAAAAAAAAAAAAAALwEA AF9yZWxzLy5yZWxzUEsBAi0AFAAGAAgAAAAhAP0nKC5mAgAA8AQAAA4AAAAAAAAAAAAAAAAALgIA AGRycy9lMm9Eb2MueG1sUEsBAi0AFAAGAAgAAAAhAKe5vEThAAAACwEAAA8AAAAAAAAAAAAAAAAA wAQAAGRycy9kb3ducmV2LnhtbFBLBQYAAAAABAAEAPMAAADOBQAAAAA= " o:spid="_x0000_s1026" strokecolor="#0f5581" strokeweight="1pt" style="position:absolute;margin-left:-35.3pt;margin-top:-47.05pt;width:3.6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7843FA04"/>
            </w:pict>
          </mc:Fallback>
        </mc:AlternateContent>
      </w:r>
      <w:r w:rsidRPr="00CE75B2">
        <w:rPr>
          <w:rFonts w:ascii="Corbel" w:eastAsia="Calibri" w:hAnsi="Corbel" w:cs="Arial"/>
          <w:color w:val="FFFFFF"/>
          <w:sz w:val="22"/>
          <w:szCs w:val="22"/>
        </w:rPr>
        <w:t>Summary</w:t>
      </w:r>
    </w:p>
    <w:p w14:paraId="6B3BB4F7" w14:textId="77777777" w:rsidR="006840CB" w:rsidRPr="00F63B11" w:rsidRDefault="006840CB" w:rsidP="00E015E4">
      <w:pPr>
        <w:spacing w:line="264" w:lineRule="auto"/>
        <w:rPr>
          <w:rFonts w:ascii="Garamond" w:hAnsi="Garamond" w:cs="Arial"/>
          <w:color w:val="FF0000"/>
          <w:sz w:val="22"/>
          <w:szCs w:val="22"/>
        </w:rPr>
      </w:pPr>
    </w:p>
    <w:p w14:paraId="4E77CF18" w14:textId="77777777" w:rsidR="00CE75B2" w:rsidRDefault="00CE75B2" w:rsidP="00E015E4">
      <w:pPr>
        <w:spacing w:line="264" w:lineRule="auto"/>
        <w:rPr>
          <w:rFonts w:asciiTheme="majorHAnsi" w:hAnsiTheme="majorHAnsi" w:cs="Arial"/>
          <w:color w:val="0070C0"/>
          <w:sz w:val="22"/>
          <w:szCs w:val="22"/>
        </w:rPr>
      </w:pPr>
    </w:p>
    <w:p w14:paraId="6663A815" w14:textId="00761E5F" w:rsidR="00836BCF" w:rsidRPr="00884780" w:rsidRDefault="00836BCF" w:rsidP="00E015E4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884780">
        <w:rPr>
          <w:rFonts w:asciiTheme="minorHAnsi" w:hAnsiTheme="minorHAnsi" w:cs="Arial"/>
          <w:color w:val="0070C0"/>
          <w:sz w:val="22"/>
          <w:szCs w:val="22"/>
        </w:rPr>
        <w:t>Date</w:t>
      </w:r>
    </w:p>
    <w:p w14:paraId="21C9D8D7" w14:textId="3ACA16E6" w:rsidR="00836BCF" w:rsidRPr="00884780" w:rsidRDefault="00836BCF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1863F691" w14:textId="77777777" w:rsidR="00836BCF" w:rsidRPr="00884780" w:rsidRDefault="00836BCF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23E6B0C3" w14:textId="77777777" w:rsidR="00887DB2" w:rsidRDefault="00887DB2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42D73FCA" w14:textId="7DD85D14" w:rsidR="00836BCF" w:rsidRPr="00F92D61" w:rsidRDefault="00F92D61" w:rsidP="00E015E4">
      <w:pPr>
        <w:spacing w:line="264" w:lineRule="auto"/>
        <w:rPr>
          <w:rFonts w:asciiTheme="minorHAnsi" w:hAnsiTheme="minorHAnsi" w:cs="Helvetica"/>
          <w:sz w:val="22"/>
          <w:szCs w:val="22"/>
        </w:rPr>
      </w:pPr>
      <w:r w:rsidRPr="00F92D61">
        <w:rPr>
          <w:rFonts w:asciiTheme="minorHAnsi" w:hAnsiTheme="minorHAnsi" w:cs="Helvetica"/>
          <w:sz w:val="22"/>
          <w:szCs w:val="22"/>
        </w:rPr>
        <w:t xml:space="preserve">Dear Mr. or Ms. </w:t>
      </w:r>
      <w:r w:rsidRPr="00F92D61">
        <w:rPr>
          <w:rFonts w:asciiTheme="minorHAnsi" w:hAnsiTheme="minorHAnsi" w:cs="Helvetica"/>
          <w:color w:val="0070C0"/>
          <w:sz w:val="22"/>
          <w:szCs w:val="22"/>
        </w:rPr>
        <w:t>(Contact’s Last Name)</w:t>
      </w:r>
      <w:r w:rsidRPr="00F92D61">
        <w:rPr>
          <w:rFonts w:asciiTheme="minorHAnsi" w:hAnsiTheme="minorHAnsi" w:cs="Helvetica"/>
          <w:sz w:val="22"/>
          <w:szCs w:val="22"/>
        </w:rPr>
        <w:t xml:space="preserve">: or Dear Hiring Manager: </w:t>
      </w:r>
    </w:p>
    <w:p w14:paraId="6FFEF035" w14:textId="77777777" w:rsidR="00126DC9" w:rsidRDefault="00126DC9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162CD4DC" w14:textId="3E6266A9" w:rsidR="004530A4" w:rsidRPr="00FB564C" w:rsidRDefault="009E11DD" w:rsidP="00E015E4">
      <w:pPr>
        <w:spacing w:line="264" w:lineRule="auto"/>
        <w:jc w:val="both"/>
        <w:rPr>
          <w:rFonts w:ascii="Franklin Gothic Book" w:eastAsia="DengXian" w:hAnsi="Franklin Gothic Book" w:cs="Arial"/>
          <w:sz w:val="22"/>
          <w:szCs w:val="22"/>
        </w:rPr>
      </w:pPr>
      <w:r w:rsidRPr="009E11DD">
        <w:rPr>
          <w:rFonts w:asciiTheme="minorHAnsi" w:hAnsiTheme="minorHAnsi" w:cs="Arial"/>
          <w:sz w:val="22"/>
          <w:szCs w:val="22"/>
        </w:rPr>
        <w:t xml:space="preserve">With recognized </w:t>
      </w:r>
      <w:r w:rsidRPr="00E015E4">
        <w:rPr>
          <w:rFonts w:ascii="Franklin Gothic Book" w:eastAsia="DengXian" w:hAnsi="Franklin Gothic Book" w:cs="Arial"/>
          <w:sz w:val="22"/>
          <w:szCs w:val="22"/>
        </w:rPr>
        <w:t xml:space="preserve">expertise in </w:t>
      </w:r>
      <w:r w:rsidR="00FE01D3" w:rsidRPr="00E015E4">
        <w:rPr>
          <w:rFonts w:ascii="Franklin Gothic Book" w:eastAsia="DengXian" w:hAnsi="Franklin Gothic Book" w:cs="Arial"/>
          <w:sz w:val="22"/>
          <w:szCs w:val="22"/>
        </w:rPr>
        <w:t>IT industry</w:t>
      </w:r>
      <w:r w:rsidRPr="00E015E4">
        <w:rPr>
          <w:rFonts w:ascii="Franklin Gothic Book" w:eastAsia="DengXian" w:hAnsi="Franklin Gothic Book" w:cs="Arial"/>
          <w:sz w:val="22"/>
          <w:szCs w:val="22"/>
        </w:rPr>
        <w:t>,</w:t>
      </w:r>
      <w:r w:rsidR="00AB0A18" w:rsidRPr="00E015E4">
        <w:rPr>
          <w:rFonts w:ascii="Franklin Gothic Book" w:eastAsia="DengXian" w:hAnsi="Franklin Gothic Book" w:cs="Arial"/>
          <w:sz w:val="22"/>
          <w:szCs w:val="22"/>
        </w:rPr>
        <w:t xml:space="preserve"> and a passion for </w:t>
      </w:r>
      <w:r w:rsidR="00FE01D3" w:rsidRPr="00E015E4">
        <w:rPr>
          <w:rFonts w:ascii="Franklin Gothic Book" w:eastAsia="DengXian" w:hAnsi="Franklin Gothic Book" w:cs="Arial"/>
          <w:sz w:val="22"/>
          <w:szCs w:val="22"/>
        </w:rPr>
        <w:t>web development</w:t>
      </w:r>
      <w:r w:rsidR="00F92D61" w:rsidRPr="00E015E4">
        <w:rPr>
          <w:rFonts w:ascii="Franklin Gothic Book" w:eastAsia="DengXian" w:hAnsi="Franklin Gothic Book" w:cs="Arial"/>
          <w:sz w:val="22"/>
          <w:szCs w:val="22"/>
        </w:rPr>
        <w:t>,</w:t>
      </w:r>
      <w:r w:rsidR="00AB0A18" w:rsidRPr="00E015E4">
        <w:rPr>
          <w:rFonts w:ascii="Franklin Gothic Book" w:eastAsia="DengXian" w:hAnsi="Franklin Gothic Book" w:cs="Arial"/>
          <w:sz w:val="22"/>
          <w:szCs w:val="22"/>
        </w:rPr>
        <w:t xml:space="preserve"> I</w:t>
      </w:r>
      <w:r w:rsidR="00AB0A18">
        <w:rPr>
          <w:rFonts w:asciiTheme="minorHAnsi" w:hAnsiTheme="minorHAnsi" w:cs="Arial"/>
          <w:color w:val="000000" w:themeColor="text1"/>
          <w:sz w:val="22"/>
          <w:szCs w:val="22"/>
        </w:rPr>
        <w:t xml:space="preserve"> am excited to apply for the </w:t>
      </w:r>
      <w:r w:rsidR="00F92D61" w:rsidRPr="00F92D61">
        <w:rPr>
          <w:rFonts w:asciiTheme="minorHAnsi" w:hAnsiTheme="minorHAnsi" w:cs="Arial"/>
          <w:color w:val="0070C0"/>
          <w:sz w:val="22"/>
          <w:szCs w:val="22"/>
        </w:rPr>
        <w:t>Position Title</w:t>
      </w:r>
      <w:r w:rsidR="00AB0A18" w:rsidRPr="00F92D61">
        <w:rPr>
          <w:rFonts w:asciiTheme="minorHAnsi" w:hAnsiTheme="minorHAnsi" w:cs="Arial"/>
          <w:color w:val="0070C0"/>
          <w:sz w:val="22"/>
          <w:szCs w:val="22"/>
        </w:rPr>
        <w:t xml:space="preserve"> </w:t>
      </w:r>
      <w:r w:rsidR="00AB0A18">
        <w:rPr>
          <w:rFonts w:asciiTheme="minorHAnsi" w:hAnsiTheme="minorHAnsi" w:cs="Arial"/>
          <w:color w:val="000000" w:themeColor="text1"/>
          <w:sz w:val="22"/>
          <w:szCs w:val="22"/>
        </w:rPr>
        <w:t>role</w:t>
      </w:r>
      <w:r w:rsidRPr="009E11DD">
        <w:rPr>
          <w:rFonts w:asciiTheme="minorHAnsi" w:hAnsiTheme="minorHAnsi" w:cs="Arial"/>
          <w:sz w:val="22"/>
          <w:szCs w:val="22"/>
        </w:rPr>
        <w:t xml:space="preserve">. </w:t>
      </w:r>
      <w:r w:rsidR="00AB0A18">
        <w:rPr>
          <w:rFonts w:asciiTheme="minorHAnsi" w:hAnsiTheme="minorHAnsi" w:cs="Arial"/>
          <w:sz w:val="22"/>
          <w:szCs w:val="22"/>
        </w:rPr>
        <w:t xml:space="preserve">I understand that </w:t>
      </w:r>
      <w:r w:rsidR="00F92D61" w:rsidRPr="00F92D61">
        <w:rPr>
          <w:rFonts w:asciiTheme="minorHAnsi" w:hAnsiTheme="minorHAnsi" w:cs="Arial"/>
          <w:color w:val="0070C0"/>
          <w:sz w:val="22"/>
          <w:szCs w:val="22"/>
        </w:rPr>
        <w:t>Company Name</w:t>
      </w:r>
      <w:r w:rsidR="00AB0A18" w:rsidRPr="00F92D61">
        <w:rPr>
          <w:rFonts w:asciiTheme="minorHAnsi" w:hAnsiTheme="minorHAnsi" w:cs="Arial"/>
          <w:color w:val="0070C0"/>
          <w:sz w:val="22"/>
          <w:szCs w:val="22"/>
        </w:rPr>
        <w:t xml:space="preserve"> </w:t>
      </w:r>
      <w:r w:rsidR="00AB0A18">
        <w:rPr>
          <w:rFonts w:asciiTheme="minorHAnsi" w:hAnsiTheme="minorHAnsi" w:cs="Arial"/>
          <w:sz w:val="22"/>
          <w:szCs w:val="22"/>
        </w:rPr>
        <w:t>is seeking</w:t>
      </w:r>
      <w:r w:rsidRPr="009E11DD">
        <w:rPr>
          <w:rFonts w:asciiTheme="minorHAnsi" w:hAnsiTheme="minorHAnsi" w:cs="Arial"/>
          <w:sz w:val="22"/>
          <w:szCs w:val="22"/>
        </w:rPr>
        <w:t xml:space="preserve"> a</w:t>
      </w:r>
      <w:r w:rsidR="00F92D61">
        <w:rPr>
          <w:rFonts w:asciiTheme="minorHAnsi" w:hAnsiTheme="minorHAnsi" w:cs="Arial"/>
          <w:sz w:val="22"/>
          <w:szCs w:val="22"/>
        </w:rPr>
        <w:t xml:space="preserve"> creative, </w:t>
      </w:r>
      <w:r w:rsidR="00F92D61" w:rsidRPr="00E015E4">
        <w:rPr>
          <w:rFonts w:ascii="Franklin Gothic Book" w:eastAsia="DengXian" w:hAnsi="Franklin Gothic Book" w:cs="Arial"/>
          <w:sz w:val="22"/>
          <w:szCs w:val="22"/>
        </w:rPr>
        <w:t>solutions-focused</w:t>
      </w:r>
      <w:r w:rsidR="00086CB1" w:rsidRPr="00E015E4">
        <w:rPr>
          <w:rFonts w:ascii="Franklin Gothic Book" w:eastAsia="DengXian" w:hAnsi="Franklin Gothic Book" w:cs="Arial"/>
          <w:sz w:val="22"/>
          <w:szCs w:val="22"/>
        </w:rPr>
        <w:t xml:space="preserve"> </w:t>
      </w:r>
      <w:r w:rsidRPr="00E015E4">
        <w:rPr>
          <w:rFonts w:ascii="Franklin Gothic Book" w:eastAsia="DengXian" w:hAnsi="Franklin Gothic Book" w:cs="Arial"/>
          <w:sz w:val="22"/>
          <w:szCs w:val="22"/>
        </w:rPr>
        <w:t xml:space="preserve">professional to </w:t>
      </w:r>
      <w:r w:rsidR="00F92D61" w:rsidRPr="00E015E4">
        <w:rPr>
          <w:rFonts w:ascii="Franklin Gothic Book" w:eastAsia="DengXian" w:hAnsi="Franklin Gothic Book" w:cs="Arial"/>
          <w:sz w:val="22"/>
          <w:szCs w:val="22"/>
        </w:rPr>
        <w:t>direct department operations</w:t>
      </w:r>
      <w:r w:rsidR="00E015E4" w:rsidRPr="00E015E4">
        <w:rPr>
          <w:rFonts w:ascii="Franklin Gothic Book" w:eastAsia="DengXian" w:hAnsi="Franklin Gothic Book" w:cs="Arial"/>
          <w:sz w:val="22"/>
          <w:szCs w:val="22"/>
        </w:rPr>
        <w:t xml:space="preserve"> and manage front-end and back-end of systems.</w:t>
      </w:r>
      <w:r w:rsidR="00AB0A18" w:rsidRPr="00E015E4">
        <w:rPr>
          <w:rFonts w:ascii="Franklin Gothic Book" w:eastAsia="DengXian" w:hAnsi="Franklin Gothic Book" w:cs="Arial"/>
          <w:sz w:val="22"/>
          <w:szCs w:val="22"/>
        </w:rPr>
        <w:t xml:space="preserve"> </w:t>
      </w:r>
      <w:r w:rsidR="004530A4" w:rsidRPr="00E015E4">
        <w:rPr>
          <w:rFonts w:ascii="Franklin Gothic Book" w:eastAsia="DengXian" w:hAnsi="Franklin Gothic Book" w:cs="Arial"/>
          <w:sz w:val="22"/>
          <w:szCs w:val="22"/>
        </w:rPr>
        <w:t>I</w:t>
      </w:r>
      <w:r w:rsidR="004530A4" w:rsidRPr="00FB564C">
        <w:rPr>
          <w:rFonts w:ascii="Franklin Gothic Book" w:eastAsia="DengXian" w:hAnsi="Franklin Gothic Book" w:cs="Calibri"/>
          <w:sz w:val="22"/>
          <w:szCs w:val="22"/>
        </w:rPr>
        <w:t xml:space="preserve"> have been driven by challenge, undeterred by obstacles and committed to furthering standards of excellence</w:t>
      </w:r>
      <w:r w:rsidR="004530A4" w:rsidRPr="00FB564C">
        <w:rPr>
          <w:rFonts w:ascii="Franklin Gothic Book" w:eastAsia="DengXian" w:hAnsi="Franklin Gothic Book" w:cs="Arial"/>
          <w:sz w:val="22"/>
          <w:szCs w:val="22"/>
        </w:rPr>
        <w:t>. I am accustomed to the rigors of fast-paced, collaborative environments requiring sharp attention to detail, consummate time-management, multitasking and strong verbal, written, and interpersonal communication strengths. If given the opportunity, I will work tirelessly to advance your</w:t>
      </w:r>
      <w:r w:rsidR="004530A4" w:rsidRPr="00FB564C">
        <w:rPr>
          <w:rFonts w:ascii="Franklin Gothic Book" w:eastAsia="DengXian" w:hAnsi="Franklin Gothic Book" w:cs="Arial"/>
          <w:color w:val="0070C0"/>
          <w:sz w:val="22"/>
          <w:szCs w:val="22"/>
        </w:rPr>
        <w:t xml:space="preserve"> </w:t>
      </w:r>
      <w:r w:rsidR="004530A4" w:rsidRPr="00FB564C">
        <w:rPr>
          <w:rFonts w:ascii="Franklin Gothic Book" w:eastAsia="DengXian" w:hAnsi="Franklin Gothic Book" w:cs="Arial"/>
          <w:sz w:val="22"/>
          <w:szCs w:val="22"/>
        </w:rPr>
        <w:t>immediate and long-range goals while partnering with your staff to optimize the value of your technology investments.</w:t>
      </w:r>
    </w:p>
    <w:p w14:paraId="6FD16D77" w14:textId="30FB2B5C" w:rsidR="004530A4" w:rsidRPr="004530A4" w:rsidRDefault="004530A4" w:rsidP="00E015E4">
      <w:pPr>
        <w:pStyle w:val="ListParagraph"/>
        <w:spacing w:before="160" w:line="264" w:lineRule="auto"/>
        <w:ind w:left="0"/>
        <w:contextualSpacing w:val="0"/>
        <w:jc w:val="both"/>
        <w:rPr>
          <w:rFonts w:ascii="Franklin Gothic Book" w:eastAsia="DengXian" w:hAnsi="Franklin Gothic Book" w:cs="Arial"/>
          <w:sz w:val="22"/>
          <w:szCs w:val="22"/>
        </w:rPr>
      </w:pPr>
      <w:r w:rsidRPr="004530A4">
        <w:rPr>
          <w:rFonts w:ascii="Franklin Gothic Book" w:eastAsia="DengXian" w:hAnsi="Franklin Gothic Book" w:cs="Arial"/>
          <w:sz w:val="22"/>
          <w:szCs w:val="22"/>
        </w:rPr>
        <w:t>I work closely with our clients to understand their needs, identify current industry trends, and evaluate how these drivers impact market demand. I have a genuine enthusiasm for adding value to the organization’s future-facing objectives using emergent technologies and current industry trends. I am comfortable engaging with cross-functional teams to solve problems and design new ways for technology to streamline processes, mitigate risks, and enhance user experience.</w:t>
      </w:r>
      <w:r>
        <w:rPr>
          <w:rFonts w:ascii="Franklin Gothic Book" w:eastAsia="DengXian" w:hAnsi="Franklin Gothic Book" w:cs="Arial"/>
          <w:sz w:val="22"/>
          <w:szCs w:val="22"/>
        </w:rPr>
        <w:t xml:space="preserve"> Moreover, I have</w:t>
      </w:r>
      <w:r w:rsidR="002649D6">
        <w:rPr>
          <w:rFonts w:ascii="Franklin Gothic Book" w:eastAsia="DengXian" w:hAnsi="Franklin Gothic Book" w:cs="Arial"/>
          <w:sz w:val="22"/>
          <w:szCs w:val="22"/>
        </w:rPr>
        <w:t xml:space="preserve"> the</w:t>
      </w:r>
      <w:r>
        <w:rPr>
          <w:rFonts w:ascii="Franklin Gothic Book" w:eastAsia="DengXian" w:hAnsi="Franklin Gothic Book" w:cs="Arial"/>
          <w:sz w:val="22"/>
          <w:szCs w:val="22"/>
        </w:rPr>
        <w:t xml:space="preserve"> ability to implement new feature</w:t>
      </w:r>
      <w:r w:rsidR="00E015E4">
        <w:rPr>
          <w:rFonts w:ascii="Franklin Gothic Book" w:eastAsia="DengXian" w:hAnsi="Franklin Gothic Book" w:cs="Arial"/>
          <w:sz w:val="22"/>
          <w:szCs w:val="22"/>
        </w:rPr>
        <w:t>s based on business requirements while developing and executing software applications</w:t>
      </w:r>
      <w:r>
        <w:rPr>
          <w:rFonts w:ascii="Franklin Gothic Book" w:eastAsia="DengXian" w:hAnsi="Franklin Gothic Book" w:cs="Arial"/>
          <w:sz w:val="22"/>
          <w:szCs w:val="22"/>
        </w:rPr>
        <w:t xml:space="preserve">. </w:t>
      </w:r>
    </w:p>
    <w:p w14:paraId="5D2B59AC" w14:textId="20184136" w:rsidR="00836BCF" w:rsidRPr="00884780" w:rsidRDefault="00836BCF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631C165D" w14:textId="1B0EBAE2" w:rsidR="00836BCF" w:rsidRPr="00884780" w:rsidRDefault="00CD3DA2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  <w:r w:rsidRPr="00884780">
        <w:rPr>
          <w:rFonts w:asciiTheme="minorHAnsi" w:hAnsiTheme="minorHAnsi" w:cs="Arial"/>
          <w:sz w:val="22"/>
          <w:szCs w:val="22"/>
        </w:rPr>
        <w:t xml:space="preserve">I </w:t>
      </w:r>
      <w:r w:rsidR="006D59A2">
        <w:rPr>
          <w:rFonts w:asciiTheme="minorHAnsi" w:hAnsiTheme="minorHAnsi" w:cs="Arial"/>
          <w:sz w:val="22"/>
          <w:szCs w:val="22"/>
        </w:rPr>
        <w:t>would appreciate the opportunity to schedule an informational interview to further discuss</w:t>
      </w:r>
      <w:r w:rsidRPr="00884780">
        <w:rPr>
          <w:rFonts w:asciiTheme="minorHAnsi" w:hAnsiTheme="minorHAnsi" w:cs="Arial"/>
          <w:sz w:val="22"/>
          <w:szCs w:val="22"/>
        </w:rPr>
        <w:t xml:space="preserve"> my background and </w:t>
      </w:r>
      <w:r w:rsidR="006D59A2">
        <w:rPr>
          <w:rFonts w:asciiTheme="minorHAnsi" w:hAnsiTheme="minorHAnsi" w:cs="Arial"/>
          <w:sz w:val="22"/>
          <w:szCs w:val="22"/>
        </w:rPr>
        <w:t xml:space="preserve">how it aligns with </w:t>
      </w:r>
      <w:r w:rsidRPr="00884780">
        <w:rPr>
          <w:rFonts w:asciiTheme="minorHAnsi" w:hAnsiTheme="minorHAnsi" w:cs="Arial"/>
          <w:sz w:val="22"/>
          <w:szCs w:val="22"/>
        </w:rPr>
        <w:t>your need</w:t>
      </w:r>
      <w:r w:rsidR="006D59A2">
        <w:rPr>
          <w:rFonts w:asciiTheme="minorHAnsi" w:hAnsiTheme="minorHAnsi" w:cs="Arial"/>
          <w:sz w:val="22"/>
          <w:szCs w:val="22"/>
        </w:rPr>
        <w:t>s</w:t>
      </w:r>
      <w:r w:rsidR="00BD7EF1">
        <w:rPr>
          <w:rFonts w:asciiTheme="minorHAnsi" w:hAnsiTheme="minorHAnsi" w:cs="Arial"/>
          <w:sz w:val="22"/>
          <w:szCs w:val="22"/>
        </w:rPr>
        <w:t>.</w:t>
      </w:r>
      <w:r w:rsidRPr="00884780">
        <w:rPr>
          <w:rFonts w:asciiTheme="minorHAnsi" w:hAnsiTheme="minorHAnsi" w:cs="Arial"/>
          <w:sz w:val="22"/>
          <w:szCs w:val="22"/>
        </w:rPr>
        <w:t xml:space="preserve"> I am confident that</w:t>
      </w:r>
      <w:r w:rsidR="006D59A2">
        <w:rPr>
          <w:rFonts w:asciiTheme="minorHAnsi" w:hAnsiTheme="minorHAnsi" w:cs="Arial"/>
          <w:sz w:val="22"/>
          <w:szCs w:val="22"/>
        </w:rPr>
        <w:t xml:space="preserve"> with</w:t>
      </w:r>
      <w:r w:rsidRPr="00884780">
        <w:rPr>
          <w:rFonts w:asciiTheme="minorHAnsi" w:hAnsiTheme="minorHAnsi" w:cs="Arial"/>
          <w:sz w:val="22"/>
          <w:szCs w:val="22"/>
        </w:rPr>
        <w:t xml:space="preserve"> </w:t>
      </w:r>
      <w:r w:rsidR="006D59A2" w:rsidRPr="006D59A2">
        <w:rPr>
          <w:rFonts w:asciiTheme="minorHAnsi" w:hAnsiTheme="minorHAnsi" w:cs="Arial"/>
          <w:sz w:val="22"/>
          <w:szCs w:val="22"/>
        </w:rPr>
        <w:t xml:space="preserve">my drive, commitment, education, and proven track record of achievement </w:t>
      </w:r>
      <w:r w:rsidR="006D59A2">
        <w:rPr>
          <w:rFonts w:asciiTheme="minorHAnsi" w:hAnsiTheme="minorHAnsi" w:cs="Arial"/>
          <w:sz w:val="22"/>
          <w:szCs w:val="22"/>
        </w:rPr>
        <w:t xml:space="preserve">I will be able to make an </w:t>
      </w:r>
      <w:r w:rsidR="006D59A2" w:rsidRPr="006D59A2">
        <w:rPr>
          <w:rFonts w:asciiTheme="minorHAnsi" w:hAnsiTheme="minorHAnsi" w:cs="Arial"/>
          <w:sz w:val="22"/>
          <w:szCs w:val="22"/>
        </w:rPr>
        <w:t xml:space="preserve">immediate contribution as </w:t>
      </w:r>
      <w:r w:rsidR="006D59A2">
        <w:rPr>
          <w:rFonts w:asciiTheme="minorHAnsi" w:hAnsiTheme="minorHAnsi" w:cs="Arial"/>
          <w:sz w:val="22"/>
          <w:szCs w:val="22"/>
        </w:rPr>
        <w:t xml:space="preserve">the </w:t>
      </w:r>
      <w:r w:rsidR="00F92D61" w:rsidRPr="00F92D61">
        <w:rPr>
          <w:rFonts w:asciiTheme="minorHAnsi" w:hAnsiTheme="minorHAnsi" w:cs="Arial"/>
          <w:color w:val="0070C0"/>
          <w:sz w:val="22"/>
          <w:szCs w:val="22"/>
        </w:rPr>
        <w:t xml:space="preserve">Position Title </w:t>
      </w:r>
      <w:r w:rsidR="006D59A2">
        <w:rPr>
          <w:rFonts w:asciiTheme="minorHAnsi" w:hAnsiTheme="minorHAnsi" w:cs="Arial"/>
          <w:sz w:val="22"/>
          <w:szCs w:val="22"/>
        </w:rPr>
        <w:t>on your team</w:t>
      </w:r>
      <w:r w:rsidR="00836BCF" w:rsidRPr="00884780">
        <w:rPr>
          <w:rFonts w:asciiTheme="minorHAnsi" w:hAnsiTheme="minorHAnsi" w:cs="Arial"/>
          <w:sz w:val="22"/>
          <w:szCs w:val="22"/>
        </w:rPr>
        <w:t>.</w:t>
      </w:r>
    </w:p>
    <w:p w14:paraId="4792E9CB" w14:textId="77777777" w:rsidR="00836BCF" w:rsidRPr="00884780" w:rsidRDefault="00836BCF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2FFA4896" w14:textId="6C29E0D7" w:rsidR="00836BCF" w:rsidRPr="00884780" w:rsidRDefault="00836BCF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  <w:r w:rsidRPr="00884780">
        <w:rPr>
          <w:rFonts w:asciiTheme="minorHAnsi" w:hAnsiTheme="minorHAnsi" w:cs="Arial"/>
          <w:sz w:val="22"/>
          <w:szCs w:val="22"/>
        </w:rPr>
        <w:t>Sincerely,</w:t>
      </w:r>
    </w:p>
    <w:p w14:paraId="5517D464" w14:textId="77777777" w:rsidR="00F92D61" w:rsidRDefault="00F92D61" w:rsidP="00E015E4">
      <w:pPr>
        <w:spacing w:line="264" w:lineRule="auto"/>
        <w:rPr>
          <w:rFonts w:asciiTheme="minorHAnsi" w:hAnsiTheme="minorHAnsi" w:cs="Arial"/>
          <w:color w:val="FF0000"/>
          <w:sz w:val="22"/>
          <w:szCs w:val="22"/>
        </w:rPr>
      </w:pPr>
    </w:p>
    <w:p w14:paraId="2A5B47B7" w14:textId="77777777" w:rsidR="00F92D61" w:rsidRDefault="00F92D61" w:rsidP="00E015E4">
      <w:pPr>
        <w:spacing w:line="264" w:lineRule="auto"/>
        <w:rPr>
          <w:rFonts w:asciiTheme="minorHAnsi" w:hAnsiTheme="minorHAnsi" w:cs="Arial"/>
          <w:color w:val="FF0000"/>
          <w:sz w:val="22"/>
          <w:szCs w:val="22"/>
        </w:rPr>
      </w:pPr>
    </w:p>
    <w:p w14:paraId="0F87FBBC" w14:textId="77777777" w:rsidR="00F92D61" w:rsidRDefault="00F92D61" w:rsidP="00E015E4">
      <w:pPr>
        <w:spacing w:line="264" w:lineRule="auto"/>
        <w:rPr>
          <w:rFonts w:asciiTheme="minorHAnsi" w:hAnsiTheme="minorHAnsi" w:cs="Arial"/>
          <w:color w:val="FF0000"/>
          <w:sz w:val="22"/>
          <w:szCs w:val="22"/>
        </w:rPr>
      </w:pPr>
    </w:p>
    <w:p w14:paraId="5E70CD4D" w14:textId="054BFB6F" w:rsidR="00836BCF" w:rsidRPr="004530A4" w:rsidRDefault="00006CB5" w:rsidP="00E015E4">
      <w:pPr>
        <w:spacing w:line="264" w:lineRule="auto"/>
        <w:rPr>
          <w:rFonts w:ascii="Franklin Gothic Book" w:eastAsia="DengXian" w:hAnsi="Franklin Gothic Book" w:cs="Arial"/>
          <w:sz w:val="22"/>
          <w:szCs w:val="22"/>
        </w:rPr>
      </w:pPr>
      <w:proofErr w:type="spellStart"/>
      <w:r w:rsidRPr="004530A4">
        <w:rPr>
          <w:rFonts w:ascii="Franklin Gothic Book" w:eastAsia="DengXian" w:hAnsi="Franklin Gothic Book" w:cs="Arial"/>
          <w:sz w:val="22"/>
          <w:szCs w:val="22"/>
        </w:rPr>
        <w:t>Abdinasir</w:t>
      </w:r>
      <w:proofErr w:type="spellEnd"/>
      <w:r w:rsidRPr="004530A4">
        <w:rPr>
          <w:rFonts w:ascii="Franklin Gothic Book" w:eastAsia="DengXian" w:hAnsi="Franklin Gothic Book" w:cs="Arial"/>
          <w:sz w:val="22"/>
          <w:szCs w:val="22"/>
        </w:rPr>
        <w:t xml:space="preserve"> </w:t>
      </w:r>
      <w:proofErr w:type="spellStart"/>
      <w:r w:rsidRPr="004530A4">
        <w:rPr>
          <w:rFonts w:ascii="Franklin Gothic Book" w:eastAsia="DengXian" w:hAnsi="Franklin Gothic Book" w:cs="Arial"/>
          <w:sz w:val="22"/>
          <w:szCs w:val="22"/>
        </w:rPr>
        <w:t>Warsame</w:t>
      </w:r>
      <w:proofErr w:type="spellEnd"/>
    </w:p>
    <w:p w14:paraId="6D6BCDA6" w14:textId="77777777" w:rsidR="00B421F6" w:rsidRPr="00884780" w:rsidRDefault="00B421F6" w:rsidP="00E015E4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sectPr w:rsidR="00B421F6" w:rsidRPr="00884780" w:rsidSect="00A87AA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EE5549" w14:textId="77777777" w:rsidR="00685E18" w:rsidRDefault="00685E18" w:rsidP="0014066A">
      <w:r>
        <w:separator/>
      </w:r>
    </w:p>
  </w:endnote>
  <w:endnote w:type="continuationSeparator" w:id="0">
    <w:p w14:paraId="301CE3C8" w14:textId="77777777" w:rsidR="00685E18" w:rsidRDefault="00685E18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">
    <w:altName w:val="Tahoma"/>
    <w:panose1 w:val="02040604050505020304"/>
    <w:charset w:val="00"/>
    <w:family w:val="roman"/>
    <w:pitch w:val="variable"/>
    <w:sig w:usb0="00000001" w:usb1="00000000" w:usb2="00000000" w:usb3="00000000" w:csb0="0000009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altName w:val="Calibri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aramond">
    <w:altName w:val="Tahoma"/>
    <w:panose1 w:val="02020404030301010803"/>
    <w:charset w:val="00"/>
    <w:family w:val="roman"/>
    <w:pitch w:val="variable"/>
    <w:sig w:usb0="00000001" w:usb1="00000000" w:usb2="00000000" w:usb3="00000000" w:csb0="0000009F" w:csb1="00000000"/>
  </w:font>
  <w:font w:name="Franklin Gothic Medium">
    <w:altName w:val="Calibri"/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23DD2" w14:textId="77777777" w:rsidR="00685E18" w:rsidRDefault="00685E18" w:rsidP="0014066A">
      <w:r>
        <w:separator/>
      </w:r>
    </w:p>
  </w:footnote>
  <w:footnote w:type="continuationSeparator" w:id="0">
    <w:p w14:paraId="1042BF48" w14:textId="77777777" w:rsidR="00685E18" w:rsidRDefault="00685E18" w:rsidP="0014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55711A79"/>
    <w:multiLevelType w:val="hybridMultilevel"/>
    <w:tmpl w:val="B67428C4"/>
    <w:lvl w:ilvl="0" w:tplc="B2E8E8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A7700ACC">
      <w:start w:val="1"/>
      <w:numFmt w:val="bullet"/>
      <w:lvlText w:val="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2"/>
  <w:removePersonalInformation/>
  <w:removeDateAndTime/>
  <w:hideGrammaticalErrors/>
  <w:proofState w:spelling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DA0MjAysDQ1MzJX0lEKTi0uzszPAykwrAUAHslVUCwAAAA="/>
  </w:docVars>
  <w:rsids>
    <w:rsidRoot w:val="008F5E09"/>
    <w:rsid w:val="00002F70"/>
    <w:rsid w:val="00006CB5"/>
    <w:rsid w:val="00031068"/>
    <w:rsid w:val="00086CB1"/>
    <w:rsid w:val="00093CA0"/>
    <w:rsid w:val="000C124D"/>
    <w:rsid w:val="00105F42"/>
    <w:rsid w:val="00126DC9"/>
    <w:rsid w:val="00133E38"/>
    <w:rsid w:val="0014066A"/>
    <w:rsid w:val="00150661"/>
    <w:rsid w:val="0015169F"/>
    <w:rsid w:val="00186AFA"/>
    <w:rsid w:val="00197F32"/>
    <w:rsid w:val="001D1470"/>
    <w:rsid w:val="00253413"/>
    <w:rsid w:val="002649D6"/>
    <w:rsid w:val="002737F9"/>
    <w:rsid w:val="0029272A"/>
    <w:rsid w:val="002C377C"/>
    <w:rsid w:val="002D4D04"/>
    <w:rsid w:val="002D4D31"/>
    <w:rsid w:val="003438DB"/>
    <w:rsid w:val="00346E57"/>
    <w:rsid w:val="0035146E"/>
    <w:rsid w:val="00407EF2"/>
    <w:rsid w:val="00431DE6"/>
    <w:rsid w:val="00432B16"/>
    <w:rsid w:val="00437C75"/>
    <w:rsid w:val="00445AE5"/>
    <w:rsid w:val="004530A4"/>
    <w:rsid w:val="00477475"/>
    <w:rsid w:val="004E1A76"/>
    <w:rsid w:val="004E6074"/>
    <w:rsid w:val="004F6A4A"/>
    <w:rsid w:val="00523860"/>
    <w:rsid w:val="005474A3"/>
    <w:rsid w:val="005554C5"/>
    <w:rsid w:val="00584F2D"/>
    <w:rsid w:val="005B5B2E"/>
    <w:rsid w:val="00605997"/>
    <w:rsid w:val="006438BD"/>
    <w:rsid w:val="006840CB"/>
    <w:rsid w:val="00685AB7"/>
    <w:rsid w:val="00685E18"/>
    <w:rsid w:val="006933C7"/>
    <w:rsid w:val="006A2BC9"/>
    <w:rsid w:val="006D59A2"/>
    <w:rsid w:val="006D5B4A"/>
    <w:rsid w:val="006F20B1"/>
    <w:rsid w:val="007926BF"/>
    <w:rsid w:val="00794A0B"/>
    <w:rsid w:val="007F4C22"/>
    <w:rsid w:val="0082544A"/>
    <w:rsid w:val="00836BCF"/>
    <w:rsid w:val="00842CFE"/>
    <w:rsid w:val="00883787"/>
    <w:rsid w:val="00884780"/>
    <w:rsid w:val="00887DB2"/>
    <w:rsid w:val="008A7AE4"/>
    <w:rsid w:val="008B6F63"/>
    <w:rsid w:val="008F5E09"/>
    <w:rsid w:val="009305A8"/>
    <w:rsid w:val="00965893"/>
    <w:rsid w:val="009E11DD"/>
    <w:rsid w:val="009E2ACE"/>
    <w:rsid w:val="009F49FB"/>
    <w:rsid w:val="00A60442"/>
    <w:rsid w:val="00A811C3"/>
    <w:rsid w:val="00A87AA1"/>
    <w:rsid w:val="00AB0A18"/>
    <w:rsid w:val="00AB4EEE"/>
    <w:rsid w:val="00AC0A83"/>
    <w:rsid w:val="00AC55DA"/>
    <w:rsid w:val="00AC677E"/>
    <w:rsid w:val="00AE5207"/>
    <w:rsid w:val="00AF2F95"/>
    <w:rsid w:val="00B363A7"/>
    <w:rsid w:val="00B3782E"/>
    <w:rsid w:val="00B421F6"/>
    <w:rsid w:val="00B90899"/>
    <w:rsid w:val="00BD75D6"/>
    <w:rsid w:val="00BD7EF1"/>
    <w:rsid w:val="00C27D13"/>
    <w:rsid w:val="00C76DDC"/>
    <w:rsid w:val="00CD3DA2"/>
    <w:rsid w:val="00CE5377"/>
    <w:rsid w:val="00CE75B2"/>
    <w:rsid w:val="00D01A95"/>
    <w:rsid w:val="00D93A18"/>
    <w:rsid w:val="00D94B10"/>
    <w:rsid w:val="00DC3953"/>
    <w:rsid w:val="00DE3B35"/>
    <w:rsid w:val="00E015E4"/>
    <w:rsid w:val="00E151DC"/>
    <w:rsid w:val="00E865DF"/>
    <w:rsid w:val="00EF3157"/>
    <w:rsid w:val="00F26EB4"/>
    <w:rsid w:val="00F46656"/>
    <w:rsid w:val="00F63B11"/>
    <w:rsid w:val="00F92D61"/>
    <w:rsid w:val="00FD16E7"/>
    <w:rsid w:val="00FE0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8A1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E09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type="table" w:styleId="TableGrid">
    <w:name w:val="Table Grid"/>
    <w:basedOn w:val="TableNormal"/>
    <w:uiPriority w:val="39"/>
    <w:rsid w:val="00CE75B2"/>
    <w:rPr>
      <w:rFonts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E2A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2AC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ACE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A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ACE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9E2ACE"/>
    <w:rPr>
      <w:rFonts w:ascii="Times New Roman" w:eastAsia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006C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4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9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bdinasir-warsame-7bb003199/" TargetMode="External" /><Relationship Id="rId3" Type="http://schemas.openxmlformats.org/officeDocument/2006/relationships/settings" Target="settings.xml" /><Relationship Id="rId7" Type="http://schemas.openxmlformats.org/officeDocument/2006/relationships/hyperlink" Target="mailto:abdinasir_jirde@hotmail.com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dinasir Warsame's Cover Letter</dc:title>
  <dc:creator/>
  <cp:lastModifiedBy/>
  <cp:revision>1</cp:revision>
  <dcterms:created xsi:type="dcterms:W3CDTF">2022-08-08T15:18:00Z</dcterms:created>
  <dcterms:modified xsi:type="dcterms:W3CDTF">2022-08-0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3cl-v1</vt:lpwstr>
  </property>
  <property fmtid="{D5CDD505-2E9C-101B-9397-08002B2CF9AE}" pid="3" name="tal_id">
    <vt:lpwstr>28f3725db5164550c5840e47c310f997</vt:lpwstr>
  </property>
  <property fmtid="{D5CDD505-2E9C-101B-9397-08002B2CF9AE}" pid="4" name="app_source">
    <vt:lpwstr>rezbiz</vt:lpwstr>
  </property>
  <property fmtid="{D5CDD505-2E9C-101B-9397-08002B2CF9AE}" pid="5" name="app_id">
    <vt:lpwstr>1039458</vt:lpwstr>
  </property>
</Properties>
</file>